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D50B69">
      <w:pPr>
        <w:pStyle w:val="Title"/>
      </w:pPr>
      <w:r>
        <w:t>Title</w:t>
      </w:r>
    </w:p>
    <w:p w14:paraId="682FE025" w14:textId="417878F9" w:rsidR="00E9076B" w:rsidRDefault="009A4D38" w:rsidP="00D50B69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F51285">
      <w:pPr>
        <w:pStyle w:val="Abstract"/>
      </w:pPr>
      <w:r>
        <w:t>Abstract</w:t>
      </w:r>
    </w:p>
    <w:p w14:paraId="65770312" w14:textId="78DB22E2" w:rsidR="00E9076B" w:rsidRDefault="00371FDE" w:rsidP="00F51285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3"/>
        <w:gridCol w:w="843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50D15" w14:textId="77777777" w:rsidR="00C84113" w:rsidRDefault="00C84113">
      <w:pPr>
        <w:spacing w:before="0" w:after="0" w:line="240" w:lineRule="auto"/>
      </w:pPr>
      <w:r>
        <w:separator/>
      </w:r>
    </w:p>
  </w:endnote>
  <w:endnote w:type="continuationSeparator" w:id="0">
    <w:p w14:paraId="3C59578F" w14:textId="77777777" w:rsidR="00C84113" w:rsidRDefault="00C841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3BA7B" w14:textId="77777777" w:rsidR="00C84113" w:rsidRDefault="00C84113">
      <w:r>
        <w:separator/>
      </w:r>
    </w:p>
  </w:footnote>
  <w:footnote w:type="continuationSeparator" w:id="0">
    <w:p w14:paraId="5DCEAE98" w14:textId="77777777" w:rsidR="00C84113" w:rsidRDefault="00C84113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9023B8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E96CC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3FE584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00C2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96B6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DEA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307B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844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07436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30FC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70CE9"/>
    <w:rsid w:val="001A0A61"/>
    <w:rsid w:val="002C0205"/>
    <w:rsid w:val="002C68AD"/>
    <w:rsid w:val="002E757C"/>
    <w:rsid w:val="003154E7"/>
    <w:rsid w:val="00316091"/>
    <w:rsid w:val="00371FDE"/>
    <w:rsid w:val="003F02CC"/>
    <w:rsid w:val="00443643"/>
    <w:rsid w:val="0045149C"/>
    <w:rsid w:val="00484830"/>
    <w:rsid w:val="004C3088"/>
    <w:rsid w:val="004E29B3"/>
    <w:rsid w:val="004E5A90"/>
    <w:rsid w:val="00531293"/>
    <w:rsid w:val="005629A9"/>
    <w:rsid w:val="00590D07"/>
    <w:rsid w:val="005E73C1"/>
    <w:rsid w:val="005E7C97"/>
    <w:rsid w:val="006165E4"/>
    <w:rsid w:val="006764A2"/>
    <w:rsid w:val="006875FC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9D5450"/>
    <w:rsid w:val="00A103BA"/>
    <w:rsid w:val="00AD6AA4"/>
    <w:rsid w:val="00B32D92"/>
    <w:rsid w:val="00B50BE0"/>
    <w:rsid w:val="00B86B75"/>
    <w:rsid w:val="00B97DB2"/>
    <w:rsid w:val="00BC48D5"/>
    <w:rsid w:val="00C36279"/>
    <w:rsid w:val="00C84113"/>
    <w:rsid w:val="00CC2B66"/>
    <w:rsid w:val="00CD5599"/>
    <w:rsid w:val="00CD7EE6"/>
    <w:rsid w:val="00D34DF9"/>
    <w:rsid w:val="00D50B69"/>
    <w:rsid w:val="00E315A3"/>
    <w:rsid w:val="00E9076B"/>
    <w:rsid w:val="00F51285"/>
    <w:rsid w:val="00FB4F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CD5599"/>
    <w:pPr>
      <w:spacing w:line="48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6875F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F51285"/>
    <w:pPr>
      <w:keepNext/>
      <w:keepLines/>
    </w:pPr>
    <w:rPr>
      <w:szCs w:val="20"/>
    </w:rPr>
  </w:style>
  <w:style w:type="paragraph" w:styleId="Bibliography">
    <w:name w:val="Bibliography"/>
    <w:basedOn w:val="Normal"/>
    <w:rsid w:val="00CD5599"/>
    <w:pPr>
      <w:spacing w:line="240" w:lineRule="auto"/>
    </w:pPr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rsid w:val="00CD5599"/>
    <w:pPr>
      <w:spacing w:before="0" w:after="120" w:line="240" w:lineRule="auto"/>
      <w:jc w:val="left"/>
    </w:p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  <w:rsid w:val="006875FC"/>
  </w:style>
  <w:style w:type="paragraph" w:customStyle="1" w:styleId="Figure">
    <w:name w:val="Figure"/>
    <w:basedOn w:val="Normal"/>
    <w:rsid w:val="005629A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D5599"/>
    <w:rPr>
      <w:rFonts w:ascii="Arial" w:hAnsi="Arial"/>
      <w:sz w:val="24"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sz w:val="24"/>
      <w:vertAlign w:val="superscript"/>
    </w:rPr>
  </w:style>
  <w:style w:type="character" w:styleId="Hyperlink">
    <w:name w:val="Hyperlink"/>
    <w:basedOn w:val="CaptionChar"/>
    <w:rsid w:val="00D50B69"/>
    <w:rPr>
      <w:rFonts w:ascii="Times New Roman" w:hAnsi="Times New Roman"/>
      <w:i w:val="0"/>
      <w:color w:val="auto"/>
      <w:sz w:val="24"/>
      <w:u w:val="non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erzer</cp:lastModifiedBy>
  <cp:revision>40</cp:revision>
  <dcterms:created xsi:type="dcterms:W3CDTF">2017-12-27T05:22:00Z</dcterms:created>
  <dcterms:modified xsi:type="dcterms:W3CDTF">2022-03-30T13:11:00Z</dcterms:modified>
</cp:coreProperties>
</file>